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vallej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lej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0 North Overhill Avenue, Norridge, IL, USA Norridge, IL, USA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makowsk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861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